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al</w:t>
      </w:r>
      <w:r>
        <w:t xml:space="preserve"> </w:t>
      </w:r>
      <w:r>
        <w:t xml:space="preserve">Statement</w:t>
      </w:r>
      <w:r>
        <w:t xml:space="preserve"> </w:t>
      </w:r>
      <w:r>
        <w:t xml:space="preserve">for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Position</w:t>
      </w:r>
      <w:r>
        <w:t xml:space="preserve"> </w:t>
      </w:r>
      <w:r>
        <w:t xml:space="preserve">-</w:t>
      </w:r>
      <w:r>
        <w:t xml:space="preserve"> </w:t>
      </w:r>
      <w:r>
        <w:t xml:space="preserve">Rome,</w:t>
      </w:r>
      <w:r>
        <w:t xml:space="preserve"> </w:t>
      </w:r>
      <w:r>
        <w:t xml:space="preserve">Italy</w:t>
      </w:r>
    </w:p>
    <w:bookmarkStart w:id="20" w:name="X7c3a55649ef13eef68b0ea4962052a55c0d983a"/>
    <w:p>
      <w:pPr>
        <w:pStyle w:val="Heading1"/>
      </w:pPr>
      <w:r>
        <w:t xml:space="preserve">Personal Statement: A Software Engineer's Commitment to Innovation in Rome, Italy</w:t>
      </w:r>
    </w:p>
    <w:p>
      <w:pPr>
        <w:pStyle w:val="FirstParagraph"/>
      </w:pPr>
      <w:r>
        <w:t xml:space="preserve">In the heart of Italy, where ancient history converges with dynamic modernity, I stand ready to contribute my expertise as a dedicated Software Engineer. My journey has been defined by a relentless pursuit of technical excellence and a profound appreciation for the cultural and professional landscape that makes</w:t>
      </w:r>
      <w:r>
        <w:t xml:space="preserve"> </w:t>
      </w:r>
      <w:r>
        <w:rPr>
          <w:bCs/>
          <w:b/>
        </w:rPr>
        <w:t xml:space="preserve">Italy Rome</w:t>
      </w:r>
      <w:r>
        <w:t xml:space="preserve"> </w:t>
      </w:r>
      <w:r>
        <w:t xml:space="preserve">a unique epicenter for technological innovation. This</w:t>
      </w:r>
      <w:r>
        <w:t xml:space="preserve"> </w:t>
      </w:r>
      <w:r>
        <w:rPr>
          <w:iCs/>
          <w:i/>
        </w:rPr>
        <w:t xml:space="preserve">Personal Statement</w:t>
      </w:r>
      <w:r>
        <w:t xml:space="preserve"> </w:t>
      </w:r>
      <w:r>
        <w:t xml:space="preserve">articulates not just my professional qualifications, but my deep-seated alignment with the values, challenges, and opportunities inherent in building software solutions within the vibrant ecosystem of</w:t>
      </w:r>
      <w:r>
        <w:t xml:space="preserve"> </w:t>
      </w:r>
      <w:r>
        <w:rPr>
          <w:bCs/>
          <w:b/>
        </w:rPr>
        <w:t xml:space="preserve">Rome, Italy</w:t>
      </w:r>
      <w:r>
        <w:t xml:space="preserve">.</w:t>
      </w:r>
    </w:p>
    <w:p>
      <w:pPr>
        <w:pStyle w:val="BodyText"/>
      </w:pPr>
      <w:r>
        <w:t xml:space="preserve">My technical foundation rests upon a robust understanding of full-stack development methodologies. Over the past five years, I have engineered scalable web applications using modern frameworks such as React.js for frontend interfaces and Node.js/Python for backend services. I possess extensive experience in cloud infrastructure (AWS, Azure), containerization (Docker, Kubernetes), and implementing DevOps pipelines that prioritize both speed and reliability. A recent project involved developing a real-time analytics dashboard for a European logistics startup – a solution requiring meticulous attention to data integrity, low-latency processing, and seamless integration with legacy systems. This experience directly translates to the complex technical environments prevalent in</w:t>
      </w:r>
      <w:r>
        <w:t xml:space="preserve"> </w:t>
      </w:r>
      <w:r>
        <w:rPr>
          <w:bCs/>
          <w:b/>
        </w:rPr>
        <w:t xml:space="preserve">Rome</w:t>
      </w:r>
      <w:r>
        <w:t xml:space="preserve">, where businesses increasingly demand agile, cloud-native solutions to navigate Italy’s evolving digital economy.</w:t>
      </w:r>
    </w:p>
    <w:p>
      <w:pPr>
        <w:pStyle w:val="BodyText"/>
      </w:pPr>
      <w:r>
        <w:t xml:space="preserve">What truly distinguishes my approach as a</w:t>
      </w:r>
      <w:r>
        <w:t xml:space="preserve"> </w:t>
      </w:r>
      <w:r>
        <w:rPr>
          <w:iCs/>
          <w:i/>
        </w:rPr>
        <w:t xml:space="preserve">Software Engineer</w:t>
      </w:r>
      <w:r>
        <w:t xml:space="preserve"> </w:t>
      </w:r>
      <w:r>
        <w:t xml:space="preserve">is my commitment to understanding the human context behind every line of code. In Rome, technology isn't just about functionality; it's about enhancing lives within a rich cultural tapestry. I have actively engaged with local communities, participating in hackathons like those organized by "Rome Tech Hub" and contributing to open-source projects focused on accessibility for Italian public services. This immersion has taught me that effective software must resonate with the user's daily reality – whether it’s designing an intuitive interface for elderly citizens navigating municipal portals or building an app that respects Italy's nuanced data privacy regulations (GDPR compliance is paramount). I don't merely write code; I craft solutions mindful of</w:t>
      </w:r>
      <w:r>
        <w:t xml:space="preserve"> </w:t>
      </w:r>
      <w:r>
        <w:rPr>
          <w:bCs/>
          <w:b/>
        </w:rPr>
        <w:t xml:space="preserve">Italy Rome</w:t>
      </w:r>
      <w:r>
        <w:t xml:space="preserve">'s social fabric and regulatory environment.</w:t>
      </w:r>
    </w:p>
    <w:p>
      <w:pPr>
        <w:pStyle w:val="BodyText"/>
      </w:pPr>
      <w:r>
        <w:t xml:space="preserve">The city itself is a constant source of inspiration. Working amidst the ancient ruins and bustling piazzas of</w:t>
      </w:r>
      <w:r>
        <w:t xml:space="preserve"> </w:t>
      </w:r>
      <w:r>
        <w:rPr>
          <w:bCs/>
          <w:b/>
        </w:rPr>
        <w:t xml:space="preserve">Rome, Italy</w:t>
      </w:r>
      <w:r>
        <w:t xml:space="preserve">, I am reminded that innovation thrives at the intersection of tradition and progress. The same ingenuity that built aqueducts now powers Rome’s burgeoning startup scene – from fintech pioneers like "Lendix" to AI-driven health tech ventures in the EUR district. I am eager to bring my skills to this specific context, not just as a remote developer, but as an integrated member of a local team. I have already begun learning basic Italian phrases and studying local business practices, recognizing that success here requires more than technical skill; it demands cultural fluency and respect for the collaborative spirit deeply embedded in Italian professional life.</w:t>
      </w:r>
    </w:p>
    <w:p>
      <w:pPr>
        <w:pStyle w:val="BodyText"/>
      </w:pPr>
      <w:r>
        <w:t xml:space="preserve">My professional philosophy aligns perfectly with the demands of Rome’s tech sector. I believe software engineering is fundamentally about problem-solving with empathy. When faced with a complex challenge – such as optimizing an e-commerce platform for seasonal tourist surges in a city like</w:t>
      </w:r>
      <w:r>
        <w:t xml:space="preserve"> </w:t>
      </w:r>
      <w:r>
        <w:rPr>
          <w:bCs/>
          <w:b/>
        </w:rPr>
        <w:t xml:space="preserve">Rome</w:t>
      </w:r>
      <w:r>
        <w:t xml:space="preserve">, where visitor numbers can quadruple during peak months – I focus on sustainable, user-centric solutions that consider both the immediate business impact and long-term maintenance. This means prioritizing clean code, comprehensive documentation (crucial for team collaboration), and proactive communication – values deeply respected by Italian engineering teams. I am adept at working within Agile frameworks, collaborating effectively with product managers and designers to translate business goals into technical realities, ensuring our software delivers tangible value to users across</w:t>
      </w:r>
      <w:r>
        <w:t xml:space="preserve"> </w:t>
      </w:r>
      <w:r>
        <w:rPr>
          <w:bCs/>
          <w:b/>
        </w:rPr>
        <w:t xml:space="preserve">Italy Rome</w:t>
      </w:r>
      <w:r>
        <w:t xml:space="preserve"> </w:t>
      </w:r>
      <w:r>
        <w:t xml:space="preserve">and beyond.</w:t>
      </w:r>
    </w:p>
    <w:p>
      <w:pPr>
        <w:pStyle w:val="BodyText"/>
      </w:pPr>
      <w:r>
        <w:t xml:space="preserve">I am particularly drawn to the unique challenges and opportunities presented by the Italian market. The demand for localized digital experiences is immense: applications must seamlessly handle multilingual support (Italian, English, French), accommodate diverse regional payment methods, and adapt to Italy’s specific cultural expectations around customer service. My experience developing geo-aware features for a travel platform has equipped me to address these nuances directly. I am not just seeking any software engineering role; I am seeking the opportunity to apply my skills specifically within the dynamic and culturally rich setting of</w:t>
      </w:r>
      <w:r>
        <w:t xml:space="preserve"> </w:t>
      </w:r>
      <w:r>
        <w:rPr>
          <w:bCs/>
          <w:b/>
        </w:rPr>
        <w:t xml:space="preserve">Rome, Italy</w:t>
      </w:r>
      <w:r>
        <w:t xml:space="preserve">, where my background in international projects positions me to bridge global best practices with local needs.</w:t>
      </w:r>
    </w:p>
    <w:p>
      <w:pPr>
        <w:pStyle w:val="BodyText"/>
      </w:pPr>
      <w:r>
        <w:t xml:space="preserve">Looking forward, my ambition is to grow as a leader within Rome's technological community. I am committed to continuous learning – currently deepening my knowledge in machine learning applications for data analysis and exploring how generative AI can enhance user experiences in ways that respect Italian privacy norms. I envision contributing not only to the technical success of a team but also actively participating in knowledge-sharing initiatives, perhaps mentoring junior developers or collaborating with local universities like Sapienza University on projects that address Rome’s urban challenges through technology.</w:t>
      </w:r>
    </w:p>
    <w:p>
      <w:pPr>
        <w:pStyle w:val="BodyText"/>
      </w:pPr>
      <w:r>
        <w:t xml:space="preserve">Choosing to build my career in</w:t>
      </w:r>
      <w:r>
        <w:t xml:space="preserve"> </w:t>
      </w:r>
      <w:r>
        <w:rPr>
          <w:bCs/>
          <w:b/>
        </w:rPr>
        <w:t xml:space="preserve">Rome, Italy</w:t>
      </w:r>
      <w:r>
        <w:t xml:space="preserve"> </w:t>
      </w:r>
      <w:r>
        <w:t xml:space="preserve">is a deliberate and passionate decision. It's not merely a location on a map; it's where I see the perfect convergence of my technical capabilities, my respect for culture, and the vibrant energy of Italy’s digital future. I am eager to bring my dedication to robust software engineering, my cultural sensitivity, and my enthusiasm for contributing to</w:t>
      </w:r>
      <w:r>
        <w:t xml:space="preserve"> </w:t>
      </w:r>
      <w:r>
        <w:rPr>
          <w:bCs/>
          <w:b/>
        </w:rPr>
        <w:t xml:space="preserve">Italy Rome</w:t>
      </w:r>
      <w:r>
        <w:t xml:space="preserve">'s technological advancement. I am confident that this alignment makes me not just a strong candidate for your</w:t>
      </w:r>
      <w:r>
        <w:t xml:space="preserve"> </w:t>
      </w:r>
      <w:r>
        <w:rPr>
          <w:iCs/>
          <w:i/>
        </w:rPr>
        <w:t xml:space="preserve">Software Engineer</w:t>
      </w:r>
      <w:r>
        <w:t xml:space="preserve"> </w:t>
      </w:r>
      <w:r>
        <w:t xml:space="preserve">position, but a valuable asset who will thrive within your team and contribute meaningfully to the city's innovative spirit. Thank you for considering my application.</w:t>
      </w:r>
    </w:p>
    <w:p>
      <w:pPr>
        <w:pStyle w:val="BodyText"/>
      </w:pPr>
      <w:r>
        <w:rPr>
          <w:bCs/>
          <w:b/>
        </w:rPr>
        <w:t xml:space="preserve">The Eternal City awaits its next chapter of innovation, and I am ready to help write it with code crafted for Rom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 Statement for Software Engineer Position - Rome, Italy</dc:title>
  <dc:creator/>
  <cp:keywords/>
  <dcterms:created xsi:type="dcterms:W3CDTF">2026-07-09T19:04:05Z</dcterms:created>
  <dcterms:modified xsi:type="dcterms:W3CDTF">2026-07-09T19:0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